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973" w:rsidRPr="000C0007" w:rsidRDefault="009F2973">
      <w:pPr>
        <w:rPr>
          <w:color w:val="002060"/>
          <w:lang w:val="en-GB"/>
        </w:rPr>
      </w:pPr>
    </w:p>
    <w:p w:rsidR="009F2973" w:rsidRPr="000C0007" w:rsidRDefault="009F2973" w:rsidP="009F2973">
      <w:pPr>
        <w:rPr>
          <w:color w:val="002060"/>
          <w:lang w:val="en-GB"/>
        </w:rPr>
      </w:pPr>
    </w:p>
    <w:p w:rsidR="009F2973" w:rsidRPr="000C0007" w:rsidRDefault="009F2973" w:rsidP="009F2973">
      <w:pPr>
        <w:rPr>
          <w:color w:val="002060"/>
          <w:lang w:val="en-GB"/>
        </w:rPr>
      </w:pPr>
    </w:p>
    <w:p w:rsidR="00926750" w:rsidRPr="00926750" w:rsidRDefault="000C0007" w:rsidP="00926750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  <w:lang w:val="en-GB"/>
        </w:rPr>
      </w:pPr>
      <w:r w:rsidRPr="000C0007">
        <w:rPr>
          <w:rFonts w:ascii="Times New Roman" w:hAnsi="Times New Roman" w:cs="Times New Roman"/>
          <w:b/>
          <w:color w:val="002060"/>
          <w:sz w:val="32"/>
          <w:szCs w:val="32"/>
          <w:lang w:val="en-GB"/>
        </w:rPr>
        <w:t xml:space="preserve">ERASMUS+ KA107 INCOMING STUDENTS </w:t>
      </w:r>
      <w:bookmarkStart w:id="0" w:name="_GoBack"/>
      <w:bookmarkEnd w:id="0"/>
    </w:p>
    <w:p w:rsidR="000C0007" w:rsidRPr="000C0007" w:rsidRDefault="000C0007" w:rsidP="000C0007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</w:pPr>
      <w:r w:rsidRPr="000C0007"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  <w:t>LETTER OF ACCEPTANCE</w:t>
      </w:r>
    </w:p>
    <w:p w:rsidR="004B3494" w:rsidRPr="000C0007" w:rsidRDefault="004B3494" w:rsidP="004B349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  <w:lang w:val="en-GB"/>
        </w:rPr>
      </w:pPr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We hereby confirm that</w:t>
      </w:r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</w:t>
      </w: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(</w:t>
      </w:r>
      <w:proofErr w:type="gramEnd"/>
      <w:r w:rsidRPr="000C0007">
        <w:rPr>
          <w:rFonts w:ascii="Times New Roman" w:hAnsi="Times New Roman" w:cs="Times New Roman"/>
          <w:i/>
          <w:color w:val="002060"/>
          <w:sz w:val="24"/>
          <w:szCs w:val="24"/>
          <w:lang w:val="en-GB"/>
        </w:rPr>
        <w:t>Name of the Student)</w:t>
      </w:r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</w:t>
      </w:r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from</w:t>
      </w:r>
      <w:proofErr w:type="gramEnd"/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</w:t>
      </w: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</w:t>
      </w:r>
      <w:r w:rsidRPr="000C0007">
        <w:rPr>
          <w:rFonts w:ascii="Times New Roman" w:hAnsi="Times New Roman" w:cs="Times New Roman"/>
          <w:i/>
          <w:color w:val="002060"/>
          <w:sz w:val="24"/>
          <w:szCs w:val="24"/>
          <w:lang w:val="en-GB"/>
        </w:rPr>
        <w:t>(</w:t>
      </w:r>
      <w:proofErr w:type="gramEnd"/>
      <w:r w:rsidRPr="000C0007">
        <w:rPr>
          <w:rFonts w:ascii="Times New Roman" w:hAnsi="Times New Roman" w:cs="Times New Roman"/>
          <w:i/>
          <w:color w:val="002060"/>
          <w:sz w:val="24"/>
          <w:szCs w:val="24"/>
          <w:lang w:val="en-GB"/>
        </w:rPr>
        <w:t>Name of the Home Institution)</w:t>
      </w:r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.</w:t>
      </w:r>
    </w:p>
    <w:p w:rsidR="00907F7D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has</w:t>
      </w:r>
      <w:proofErr w:type="gram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been accepted under Erasmus+  Student Mobility Programme</w:t>
      </w:r>
    </w:p>
    <w:p w:rsidR="00F9208B" w:rsidRPr="000C0007" w:rsidRDefault="00F9208B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and</w:t>
      </w:r>
      <w:proofErr w:type="gram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</w:t>
      </w:r>
    </w:p>
    <w:p w:rsidR="00F9208B" w:rsidRPr="000C0007" w:rsidRDefault="00F9208B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will</w:t>
      </w:r>
      <w:proofErr w:type="gram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be granted (800 € monthly) by </w:t>
      </w:r>
      <w:proofErr w:type="spell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Yıldız</w:t>
      </w:r>
      <w:proofErr w:type="spell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Technical University</w:t>
      </w:r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during</w:t>
      </w:r>
      <w:proofErr w:type="gram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the semester(s):</w:t>
      </w:r>
      <w:r w:rsid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…………..</w:t>
      </w:r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gram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at</w:t>
      </w:r>
      <w:proofErr w:type="gram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the Department of ……………………..,</w:t>
      </w:r>
    </w:p>
    <w:p w:rsidR="004B3494" w:rsidRPr="000C0007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Faculty of ……………………………….....,</w:t>
      </w:r>
    </w:p>
    <w:p w:rsidR="004B3494" w:rsidRDefault="004B3494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  <w:proofErr w:type="spellStart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>Yıldız</w:t>
      </w:r>
      <w:proofErr w:type="spellEnd"/>
      <w:r w:rsidRPr="000C0007">
        <w:rPr>
          <w:rFonts w:ascii="Times New Roman" w:hAnsi="Times New Roman" w:cs="Times New Roman"/>
          <w:color w:val="002060"/>
          <w:sz w:val="24"/>
          <w:szCs w:val="24"/>
          <w:lang w:val="en-GB"/>
        </w:rPr>
        <w:t xml:space="preserve"> Technical University.</w:t>
      </w:r>
    </w:p>
    <w:p w:rsidR="000C0007" w:rsidRPr="000C0007" w:rsidRDefault="000C0007" w:rsidP="00907F7D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2060"/>
          <w:sz w:val="24"/>
          <w:szCs w:val="24"/>
          <w:lang w:val="en-GB"/>
        </w:rPr>
      </w:pPr>
    </w:p>
    <w:p w:rsidR="000C0007" w:rsidRPr="000C0007" w:rsidRDefault="000C0007" w:rsidP="000C000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color w:val="002060"/>
          <w:sz w:val="24"/>
          <w:szCs w:val="24"/>
        </w:rPr>
      </w:pPr>
      <w:proofErr w:type="spellStart"/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>Erasmus</w:t>
      </w:r>
      <w:proofErr w:type="spellEnd"/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+ Program </w:t>
      </w:r>
      <w:proofErr w:type="spellStart"/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>Unit</w:t>
      </w:r>
      <w:proofErr w:type="spellEnd"/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</w:t>
      </w:r>
      <w:proofErr w:type="spellStart"/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>Division</w:t>
      </w:r>
      <w:proofErr w:type="spellEnd"/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Manager</w:t>
      </w:r>
    </w:p>
    <w:p w:rsidR="000C0007" w:rsidRPr="000C0007" w:rsidRDefault="000C0007" w:rsidP="000C000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i/>
          <w:color w:val="002060"/>
          <w:sz w:val="24"/>
          <w:szCs w:val="24"/>
        </w:rPr>
      </w:pPr>
      <w:r w:rsidRPr="000C0007">
        <w:rPr>
          <w:rFonts w:ascii="Times New Roman" w:hAnsi="Times New Roman" w:cs="Times New Roman"/>
          <w:i/>
          <w:color w:val="002060"/>
          <w:sz w:val="24"/>
          <w:szCs w:val="24"/>
        </w:rPr>
        <w:t>Gökhan TARAÇ</w:t>
      </w:r>
    </w:p>
    <w:p w:rsidR="0055238A" w:rsidRDefault="0055238A" w:rsidP="000C000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:rsidR="0055238A" w:rsidRDefault="0055238A" w:rsidP="000C000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</w:p>
    <w:p w:rsidR="000C0007" w:rsidRPr="00183E51" w:rsidRDefault="000C0007" w:rsidP="000C000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  <w:proofErr w:type="spellStart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Signature</w:t>
      </w:r>
      <w:proofErr w:type="spellEnd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 xml:space="preserve">:                  </w:t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ab/>
      </w:r>
      <w:proofErr w:type="spellStart"/>
      <w:r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Stamp</w:t>
      </w:r>
      <w:proofErr w:type="spellEnd"/>
      <w:r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</w:p>
    <w:p w:rsidR="000C0007" w:rsidRDefault="000C0007" w:rsidP="0055238A">
      <w:pPr>
        <w:autoSpaceDE w:val="0"/>
        <w:autoSpaceDN w:val="0"/>
        <w:adjustRightInd w:val="0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55238A" w:rsidRDefault="0055238A" w:rsidP="0055238A">
      <w:pPr>
        <w:autoSpaceDE w:val="0"/>
        <w:autoSpaceDN w:val="0"/>
        <w:adjustRightInd w:val="0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:rsidR="000C0007" w:rsidRPr="00183E51" w:rsidRDefault="0055238A" w:rsidP="0055238A">
      <w:pPr>
        <w:autoSpaceDE w:val="0"/>
        <w:autoSpaceDN w:val="0"/>
        <w:adjustRightInd w:val="0"/>
        <w:rPr>
          <w:color w:val="002060"/>
        </w:rPr>
      </w:pPr>
      <w:r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                                     </w:t>
      </w:r>
      <w:proofErr w:type="spellStart"/>
      <w:r w:rsidR="000C0007"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Date</w:t>
      </w:r>
      <w:proofErr w:type="spellEnd"/>
      <w:r w:rsidR="000C0007" w:rsidRPr="00183E51">
        <w:rPr>
          <w:rFonts w:ascii="Times New Roman" w:hAnsi="Times New Roman" w:cs="Times New Roman"/>
          <w:b/>
          <w:bCs/>
          <w:color w:val="002060"/>
          <w:sz w:val="24"/>
          <w:szCs w:val="24"/>
        </w:rPr>
        <w:t>:</w:t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  </w:t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0C0007" w:rsidRPr="00183E51">
        <w:rPr>
          <w:rFonts w:ascii="Times New Roman" w:hAnsi="Times New Roman" w:cs="Times New Roman"/>
          <w:bCs/>
          <w:color w:val="002060"/>
          <w:sz w:val="24"/>
          <w:szCs w:val="24"/>
        </w:rPr>
        <w:tab/>
      </w:r>
      <w:r w:rsidR="000C0007" w:rsidRPr="0055238A">
        <w:rPr>
          <w:rFonts w:ascii="Times New Roman" w:hAnsi="Times New Roman" w:cs="Times New Roman"/>
          <w:b/>
          <w:bCs/>
          <w:color w:val="002060"/>
          <w:sz w:val="24"/>
          <w:szCs w:val="24"/>
        </w:rPr>
        <w:t>İstanbul, TURKEY</w:t>
      </w:r>
    </w:p>
    <w:p w:rsidR="004B3494" w:rsidRPr="000C0007" w:rsidRDefault="004B3494" w:rsidP="00907F7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  <w:lang w:val="en-GB"/>
        </w:rPr>
      </w:pPr>
    </w:p>
    <w:sectPr w:rsidR="004B3494" w:rsidRPr="000C0007" w:rsidSect="00F920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16B6" w:rsidRDefault="008716B6" w:rsidP="009F2973">
      <w:pPr>
        <w:spacing w:after="0" w:line="240" w:lineRule="auto"/>
      </w:pPr>
      <w:r>
        <w:separator/>
      </w:r>
    </w:p>
  </w:endnote>
  <w:endnote w:type="continuationSeparator" w:id="0">
    <w:p w:rsidR="008716B6" w:rsidRDefault="008716B6" w:rsidP="009F2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63C4" w:rsidRDefault="00CB63C4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0007" w:rsidRDefault="000C0007" w:rsidP="000C0007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 w:rsidRPr="007D27FA">
      <w:rPr>
        <w:rFonts w:ascii="Times New Roman" w:hAnsi="Times New Roman" w:cs="Times New Roman"/>
        <w:b/>
        <w:color w:val="002060"/>
        <w:sz w:val="18"/>
        <w:szCs w:val="18"/>
      </w:rPr>
      <w:t>Address</w:t>
    </w:r>
    <w:proofErr w:type="spellEnd"/>
    <w:r w:rsidRPr="007D27FA">
      <w:rPr>
        <w:rFonts w:ascii="Times New Roman" w:hAnsi="Times New Roman" w:cs="Times New Roman"/>
        <w:b/>
        <w:color w:val="002060"/>
        <w:sz w:val="18"/>
        <w:szCs w:val="18"/>
      </w:rPr>
      <w:t>:</w:t>
    </w:r>
    <w:r>
      <w:rPr>
        <w:rFonts w:ascii="Times New Roman" w:hAnsi="Times New Roman" w:cs="Times New Roman"/>
        <w:color w:val="002060"/>
        <w:sz w:val="18"/>
        <w:szCs w:val="18"/>
      </w:rPr>
      <w:t xml:space="preserve"> Yıldız Teknik Ü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niversitesi, </w:t>
    </w:r>
    <w:r>
      <w:rPr>
        <w:rFonts w:ascii="Times New Roman" w:hAnsi="Times New Roman" w:cs="Times New Roman"/>
        <w:color w:val="002060"/>
        <w:sz w:val="18"/>
        <w:szCs w:val="18"/>
      </w:rPr>
      <w:t xml:space="preserve">Davutpaşa </w:t>
    </w:r>
    <w:proofErr w:type="spellStart"/>
    <w:r>
      <w:rPr>
        <w:rFonts w:ascii="Times New Roman" w:hAnsi="Times New Roman" w:cs="Times New Roman"/>
        <w:color w:val="002060"/>
        <w:sz w:val="18"/>
        <w:szCs w:val="18"/>
      </w:rPr>
      <w:t>Kampüsü</w:t>
    </w:r>
    <w:proofErr w:type="spellEnd"/>
    <w:r>
      <w:rPr>
        <w:rFonts w:ascii="Times New Roman" w:hAnsi="Times New Roman" w:cs="Times New Roman"/>
        <w:color w:val="002060"/>
        <w:sz w:val="18"/>
        <w:szCs w:val="18"/>
      </w:rPr>
      <w:t xml:space="preserve">, Kışla </w:t>
    </w:r>
    <w:r w:rsidRPr="007D27FA">
      <w:rPr>
        <w:rFonts w:ascii="Times New Roman" w:hAnsi="Times New Roman" w:cs="Times New Roman"/>
        <w:color w:val="002060"/>
        <w:sz w:val="18"/>
        <w:szCs w:val="18"/>
      </w:rPr>
      <w:t>Bina</w:t>
    </w:r>
    <w:r>
      <w:rPr>
        <w:rFonts w:ascii="Times New Roman" w:hAnsi="Times New Roman" w:cs="Times New Roman"/>
        <w:color w:val="002060"/>
        <w:sz w:val="18"/>
        <w:szCs w:val="18"/>
      </w:rPr>
      <w:t xml:space="preserve">sı, Uluslararası İlişkiler Koordinatörlüğü, </w:t>
    </w:r>
  </w:p>
  <w:p w:rsidR="000C0007" w:rsidRPr="00183E51" w:rsidRDefault="000C0007" w:rsidP="000C0007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>
      <w:rPr>
        <w:rFonts w:ascii="Times New Roman" w:hAnsi="Times New Roman" w:cs="Times New Roman"/>
        <w:color w:val="002060"/>
        <w:sz w:val="18"/>
        <w:szCs w:val="18"/>
      </w:rPr>
      <w:t>Erasmus</w:t>
    </w:r>
    <w:proofErr w:type="spellEnd"/>
    <w:r>
      <w:rPr>
        <w:rFonts w:ascii="Times New Roman" w:hAnsi="Times New Roman" w:cs="Times New Roman"/>
        <w:color w:val="002060"/>
        <w:sz w:val="18"/>
        <w:szCs w:val="18"/>
      </w:rPr>
      <w:t xml:space="preserve"> Program Birimi</w:t>
    </w:r>
    <w:r w:rsidRPr="007D27FA">
      <w:rPr>
        <w:rFonts w:ascii="Times New Roman" w:hAnsi="Times New Roman" w:cs="Times New Roman"/>
        <w:color w:val="002060"/>
        <w:sz w:val="18"/>
        <w:szCs w:val="18"/>
      </w:rPr>
      <w:t>, A-1003, 34220 Esenler/İstanbul TURKEY</w:t>
    </w:r>
    <w:r w:rsidRPr="007D27FA">
      <w:rPr>
        <w:rFonts w:ascii="Times New Roman" w:hAnsi="Times New Roman" w:cs="Times New Roman"/>
        <w:color w:val="002060"/>
        <w:sz w:val="18"/>
        <w:szCs w:val="18"/>
      </w:rPr>
      <w:br/>
    </w:r>
  </w:p>
  <w:p w:rsidR="009F2973" w:rsidRDefault="000C0007" w:rsidP="000C0007">
    <w:pPr>
      <w:pStyle w:val="Altbilgi"/>
      <w:ind w:left="-737" w:right="-737"/>
      <w:jc w:val="center"/>
    </w:pPr>
    <w:r w:rsidRPr="007D27FA">
      <w:rPr>
        <w:rFonts w:ascii="Times New Roman" w:hAnsi="Times New Roman" w:cs="Times New Roman"/>
        <w:b/>
        <w:color w:val="002060"/>
        <w:sz w:val="18"/>
        <w:szCs w:val="18"/>
      </w:rPr>
      <w:t>Phone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+90 212</w:t>
    </w:r>
    <w:r>
      <w:rPr>
        <w:rFonts w:ascii="Times New Roman" w:hAnsi="Times New Roman" w:cs="Times New Roman"/>
        <w:color w:val="002060"/>
        <w:sz w:val="18"/>
        <w:szCs w:val="18"/>
      </w:rPr>
      <w:t xml:space="preserve"> 383 39 36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                 </w:t>
    </w:r>
    <w:r w:rsidRPr="007D27FA">
      <w:rPr>
        <w:rFonts w:ascii="Times New Roman" w:hAnsi="Times New Roman" w:cs="Times New Roman"/>
        <w:b/>
        <w:color w:val="002060"/>
        <w:sz w:val="18"/>
        <w:szCs w:val="18"/>
      </w:rPr>
      <w:t>E-mail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</w:t>
    </w:r>
    <w:hyperlink r:id="rId1" w:history="1">
      <w:r w:rsidRPr="00BB658D">
        <w:rPr>
          <w:rStyle w:val="Kpr"/>
          <w:rFonts w:ascii="Times New Roman" w:hAnsi="Times New Roman"/>
          <w:sz w:val="18"/>
          <w:szCs w:val="18"/>
        </w:rPr>
        <w:t>icm@yildiz.edu.tr</w:t>
      </w:r>
    </w:hyperlink>
  </w:p>
  <w:p w:rsidR="00CB63C4" w:rsidRDefault="00CB63C4" w:rsidP="00CB63C4">
    <w:pPr>
      <w:pStyle w:val="Altbilgi"/>
      <w:rPr>
        <w:sz w:val="20"/>
        <w:szCs w:val="20"/>
      </w:rPr>
    </w:pPr>
    <w:r>
      <w:rPr>
        <w:sz w:val="20"/>
        <w:szCs w:val="20"/>
      </w:rPr>
      <w:t>Doküman No: FR-1295; Revizyon Tarihi: 15.</w:t>
    </w:r>
    <w:r w:rsidR="00B3524E">
      <w:rPr>
        <w:sz w:val="20"/>
        <w:szCs w:val="20"/>
      </w:rPr>
      <w:t>01.2021</w:t>
    </w:r>
    <w:r>
      <w:rPr>
        <w:sz w:val="20"/>
        <w:szCs w:val="20"/>
      </w:rPr>
      <w:t>; Revizyon No:03</w:t>
    </w:r>
  </w:p>
  <w:p w:rsidR="00CB63C4" w:rsidRPr="000C0007" w:rsidRDefault="00CB63C4" w:rsidP="000C0007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63C4" w:rsidRDefault="00CB63C4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16B6" w:rsidRDefault="008716B6" w:rsidP="009F2973">
      <w:pPr>
        <w:spacing w:after="0" w:line="240" w:lineRule="auto"/>
      </w:pPr>
      <w:r>
        <w:separator/>
      </w:r>
    </w:p>
  </w:footnote>
  <w:footnote w:type="continuationSeparator" w:id="0">
    <w:p w:rsidR="008716B6" w:rsidRDefault="008716B6" w:rsidP="009F2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63C4" w:rsidRDefault="00CB63C4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4905" w:rsidRDefault="00004905">
    <w:pPr>
      <w:pStyle w:val="stbilgi"/>
    </w:pPr>
    <w:r w:rsidRPr="00004905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838450</wp:posOffset>
          </wp:positionH>
          <wp:positionV relativeFrom="paragraph">
            <wp:posOffset>-166370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04905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568960</wp:posOffset>
          </wp:positionH>
          <wp:positionV relativeFrom="paragraph">
            <wp:posOffset>277495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04905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483360</wp:posOffset>
          </wp:positionH>
          <wp:positionV relativeFrom="paragraph">
            <wp:posOffset>256540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04905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4333875</wp:posOffset>
          </wp:positionH>
          <wp:positionV relativeFrom="paragraph">
            <wp:posOffset>241935</wp:posOffset>
          </wp:positionV>
          <wp:extent cx="1571625" cy="449420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9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63C4" w:rsidRDefault="00CB63C4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NTUyMjEyNzK0MLZU0lEKTi0uzszPAykwrAUABsI5ISwAAAA="/>
  </w:docVars>
  <w:rsids>
    <w:rsidRoot w:val="006E62F8"/>
    <w:rsid w:val="00004905"/>
    <w:rsid w:val="00052E1F"/>
    <w:rsid w:val="000C0007"/>
    <w:rsid w:val="0016576D"/>
    <w:rsid w:val="001827FD"/>
    <w:rsid w:val="001E6713"/>
    <w:rsid w:val="00292B61"/>
    <w:rsid w:val="002C34C2"/>
    <w:rsid w:val="00320E13"/>
    <w:rsid w:val="003A15BE"/>
    <w:rsid w:val="004B3494"/>
    <w:rsid w:val="004C42AC"/>
    <w:rsid w:val="004E7E56"/>
    <w:rsid w:val="005268AB"/>
    <w:rsid w:val="0055238A"/>
    <w:rsid w:val="006745B8"/>
    <w:rsid w:val="006E62F8"/>
    <w:rsid w:val="00777406"/>
    <w:rsid w:val="007F0CC8"/>
    <w:rsid w:val="00870686"/>
    <w:rsid w:val="008716B6"/>
    <w:rsid w:val="00907F7D"/>
    <w:rsid w:val="00926750"/>
    <w:rsid w:val="00953041"/>
    <w:rsid w:val="0096181D"/>
    <w:rsid w:val="009F2973"/>
    <w:rsid w:val="00B3524E"/>
    <w:rsid w:val="00BD1B82"/>
    <w:rsid w:val="00CB63C4"/>
    <w:rsid w:val="00CC294B"/>
    <w:rsid w:val="00CD7D54"/>
    <w:rsid w:val="00D96A1A"/>
    <w:rsid w:val="00DB244E"/>
    <w:rsid w:val="00E25AB2"/>
    <w:rsid w:val="00E27149"/>
    <w:rsid w:val="00E45B6E"/>
    <w:rsid w:val="00E61E40"/>
    <w:rsid w:val="00E9668B"/>
    <w:rsid w:val="00EC5EB3"/>
    <w:rsid w:val="00EF27DF"/>
    <w:rsid w:val="00F06DB0"/>
    <w:rsid w:val="00F16431"/>
    <w:rsid w:val="00F64805"/>
    <w:rsid w:val="00F920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97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F29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F2973"/>
  </w:style>
  <w:style w:type="paragraph" w:styleId="Altbilgi">
    <w:name w:val="footer"/>
    <w:basedOn w:val="Normal"/>
    <w:link w:val="Al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F2973"/>
  </w:style>
  <w:style w:type="character" w:styleId="Kpr">
    <w:name w:val="Hyperlink"/>
    <w:rsid w:val="009F2973"/>
    <w:rPr>
      <w:rFonts w:cs="Times New Roman"/>
      <w:color w:val="0000FF"/>
      <w:u w:val="single"/>
    </w:rPr>
  </w:style>
  <w:style w:type="paragraph" w:styleId="DipnotMetni">
    <w:name w:val="footnote text"/>
    <w:basedOn w:val="Normal"/>
    <w:link w:val="DipnotMetniChar"/>
    <w:semiHidden/>
    <w:rsid w:val="004B34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semiHidden/>
    <w:rsid w:val="004B349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96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668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69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49:00Z</dcterms:created>
  <dcterms:modified xsi:type="dcterms:W3CDTF">2021-01-15T12:07:00Z</dcterms:modified>
</cp:coreProperties>
</file>